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58D76" w14:textId="6EF8F32A" w:rsidR="002E01F1" w:rsidRDefault="00B4086D" w:rsidP="008A121D">
      <w:pPr>
        <w:jc w:val="center"/>
      </w:pPr>
      <w:r>
        <w:rPr>
          <w:noProof/>
          <w:lang w:val="en-US"/>
        </w:rPr>
        <w:drawing>
          <wp:inline distT="0" distB="0" distL="0" distR="0" wp14:anchorId="1F256B56" wp14:editId="6A8EDFAF">
            <wp:extent cx="686104" cy="686104"/>
            <wp:effectExtent l="0" t="0" r="0" b="0"/>
            <wp:docPr id="2" name="Picture 2" descr="cid:image006.png@01D30F85.D4EEE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6.png@01D30F85.D4EEE79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763" cy="693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5887E" w14:textId="5C090B61" w:rsidR="00673B68" w:rsidRDefault="00813CE1" w:rsidP="008A121D">
      <w:pPr>
        <w:jc w:val="center"/>
        <w:rPr>
          <w:rFonts w:ascii="Arial Narrow" w:hAnsi="Arial Narrow"/>
          <w:b/>
          <w:bCs/>
        </w:rPr>
      </w:pPr>
      <w:r w:rsidRPr="00713BDA">
        <w:rPr>
          <w:rFonts w:ascii="Arial Narrow" w:hAnsi="Arial Narrow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CA71C85" wp14:editId="6EB2153F">
                <wp:simplePos x="0" y="0"/>
                <wp:positionH relativeFrom="margin">
                  <wp:align>center</wp:align>
                </wp:positionH>
                <wp:positionV relativeFrom="paragraph">
                  <wp:posOffset>224917</wp:posOffset>
                </wp:positionV>
                <wp:extent cx="6023305" cy="675894"/>
                <wp:effectExtent l="19050" t="19050" r="15875" b="10160"/>
                <wp:wrapNone/>
                <wp:docPr id="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3305" cy="67589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000000"/>
                        </a:solidFill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7FA10D2" w14:textId="77777777" w:rsidR="00331E5E" w:rsidRPr="008D6456" w:rsidRDefault="00522EA6" w:rsidP="008A121D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>F7</w:t>
                            </w:r>
                            <w:r w:rsidR="00813CE1"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93290"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>MANUAL APPEAL FORM</w:t>
                            </w:r>
                            <w:r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73B68"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 xml:space="preserve">– </w:t>
                            </w:r>
                            <w:r w:rsidR="00D00261"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>UNDERGRADUATE</w:t>
                            </w:r>
                            <w:r w:rsidR="00AB4CEA"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 xml:space="preserve"> STUDIES</w:t>
                            </w:r>
                            <w:r w:rsidR="00331E5E" w:rsidRPr="008D645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9B8B479" w14:textId="5BB401C9" w:rsidR="008A121D" w:rsidRDefault="00331E5E" w:rsidP="008A121D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 xml:space="preserve">Application for re-admission </w:t>
                            </w:r>
                            <w:r w:rsidR="004A444C"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 xml:space="preserve">to the </w:t>
                            </w:r>
                            <w:r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>faculty</w:t>
                            </w:r>
                            <w:r w:rsidR="00AB6CB5"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8D6456"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>This form is only to be completed by students last</w:t>
                            </w:r>
                            <w:r w:rsidR="008D6456"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D6456"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>registered in 202</w:t>
                            </w:r>
                            <w:r w:rsidR="003969A7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>2</w:t>
                            </w:r>
                            <w:r w:rsidR="005661B5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 xml:space="preserve"> and did not appeal in 202</w:t>
                            </w:r>
                            <w:r w:rsidR="003969A7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>3</w:t>
                            </w:r>
                            <w:r w:rsidR="008D6456" w:rsidRPr="008D6456"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2B7AD20" w14:textId="1069791E" w:rsidR="005313B2" w:rsidRPr="008D6456" w:rsidRDefault="005313B2" w:rsidP="00646809">
                            <w:pPr>
                              <w:spacing w:after="0" w:line="240" w:lineRule="auto"/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</w:pPr>
                          </w:p>
                          <w:p w14:paraId="7F50A384" w14:textId="539E04A0" w:rsidR="00331E5E" w:rsidRDefault="00331E5E" w:rsidP="008A121D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</w:p>
                          <w:p w14:paraId="702449C2" w14:textId="77777777" w:rsidR="00331E5E" w:rsidRPr="00673B68" w:rsidRDefault="00331E5E" w:rsidP="008A121D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</w:p>
                          <w:p w14:paraId="2DF03E14" w14:textId="5E11231E" w:rsidR="008A121D" w:rsidRPr="00673B68" w:rsidRDefault="008A121D" w:rsidP="008A121D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 w:cs="Arial"/>
                                <w:i/>
                                <w:color w:val="FFFFFF"/>
                                <w:sz w:val="14"/>
                                <w:szCs w:val="24"/>
                              </w:rPr>
                            </w:pPr>
                          </w:p>
                          <w:p w14:paraId="748A60FA" w14:textId="77777777" w:rsidR="008A121D" w:rsidRPr="00673B68" w:rsidRDefault="008A121D" w:rsidP="008A121D">
                            <w:pPr>
                              <w:rPr>
                                <w:rFonts w:ascii="Arial Narrow" w:hAnsi="Arial Narrow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</w:p>
                          <w:p w14:paraId="7BB73D3E" w14:textId="77777777" w:rsidR="008A121D" w:rsidRDefault="008A121D" w:rsidP="008A121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CA71C85" id="Rounded Rectangle 1" o:spid="_x0000_s1026" style="position:absolute;left:0;text-align:left;margin-left:0;margin-top:17.7pt;width:474.3pt;height:53.2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" fillcolor="black" strokeweight="3pt">
                <v:shadow color="#7f7f7f" opacity=".5" offset="1pt"/>
                <v:textbox>
                  <w:txbxContent>
                    <w:p w14:paraId="17FA10D2" w14:textId="77777777" w:rsidR="00331E5E" w:rsidRPr="008D6456" w:rsidRDefault="00522EA6" w:rsidP="008A121D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8D6456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>F7</w:t>
                      </w:r>
                      <w:r w:rsidR="00813CE1" w:rsidRPr="008D6456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 xml:space="preserve"> </w:t>
                      </w:r>
                      <w:r w:rsidR="00393290" w:rsidRPr="008D6456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>MANUAL APPEAL FORM</w:t>
                      </w:r>
                      <w:r w:rsidRPr="008D6456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 xml:space="preserve"> </w:t>
                      </w:r>
                      <w:r w:rsidR="00673B68" w:rsidRPr="008D6456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 xml:space="preserve">– </w:t>
                      </w:r>
                      <w:r w:rsidR="00D00261" w:rsidRPr="008D6456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>UNDERGRADUATE</w:t>
                      </w:r>
                      <w:r w:rsidR="00AB4CEA" w:rsidRPr="008D6456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 xml:space="preserve"> STUDIES</w:t>
                      </w:r>
                      <w:r w:rsidR="00331E5E" w:rsidRPr="008D6456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29B8B479" w14:textId="5BB401C9" w:rsidR="008A121D" w:rsidRDefault="00331E5E" w:rsidP="008A121D">
                      <w:pPr>
                        <w:spacing w:after="0" w:line="240" w:lineRule="auto"/>
                        <w:jc w:val="center"/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</w:pPr>
                      <w:r w:rsidRPr="008D6456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 xml:space="preserve">Application for re-admission </w:t>
                      </w:r>
                      <w:r w:rsidR="004A444C" w:rsidRPr="008D6456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 xml:space="preserve">to the </w:t>
                      </w:r>
                      <w:r w:rsidRPr="008D6456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>faculty</w:t>
                      </w:r>
                      <w:r w:rsidR="00AB6CB5" w:rsidRPr="008D6456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 xml:space="preserve">. </w:t>
                      </w:r>
                      <w:r w:rsidR="008D6456" w:rsidRPr="008D6456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>This form is only to be completed by students last</w:t>
                      </w:r>
                      <w:r w:rsidR="008D6456" w:rsidRPr="008D6456"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  <w:t xml:space="preserve"> </w:t>
                      </w:r>
                      <w:r w:rsidR="008D6456" w:rsidRPr="008D6456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>registered in 202</w:t>
                      </w:r>
                      <w:r w:rsidR="003969A7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>2</w:t>
                      </w:r>
                      <w:r w:rsidR="005661B5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 xml:space="preserve"> and did not appeal in 202</w:t>
                      </w:r>
                      <w:r w:rsidR="003969A7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>3</w:t>
                      </w:r>
                      <w:r w:rsidR="008D6456" w:rsidRPr="008D6456"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  <w:t>.</w:t>
                      </w:r>
                    </w:p>
                    <w:p w14:paraId="12B7AD20" w14:textId="1069791E" w:rsidR="005313B2" w:rsidRPr="008D6456" w:rsidRDefault="005313B2" w:rsidP="00646809">
                      <w:pPr>
                        <w:spacing w:after="0" w:line="240" w:lineRule="auto"/>
                        <w:rPr>
                          <w:rFonts w:ascii="Arial Narrow" w:hAnsi="Arial Narrow" w:cs="Arial"/>
                          <w:b/>
                          <w:color w:val="FFFFFF"/>
                          <w:sz w:val="20"/>
                          <w:szCs w:val="20"/>
                        </w:rPr>
                      </w:pPr>
                    </w:p>
                    <w:p w14:paraId="7F50A384" w14:textId="539E04A0" w:rsidR="00331E5E" w:rsidRDefault="00331E5E" w:rsidP="008A121D">
                      <w:pPr>
                        <w:spacing w:after="0" w:line="240" w:lineRule="auto"/>
                        <w:jc w:val="center"/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</w:pPr>
                    </w:p>
                    <w:p w14:paraId="702449C2" w14:textId="77777777" w:rsidR="00331E5E" w:rsidRPr="00673B68" w:rsidRDefault="00331E5E" w:rsidP="008A121D">
                      <w:pPr>
                        <w:spacing w:after="0" w:line="240" w:lineRule="auto"/>
                        <w:jc w:val="center"/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</w:pPr>
                    </w:p>
                    <w:p w14:paraId="2DF03E14" w14:textId="5E11231E" w:rsidR="008A121D" w:rsidRPr="00673B68" w:rsidRDefault="008A121D" w:rsidP="008A121D">
                      <w:pPr>
                        <w:spacing w:after="0" w:line="240" w:lineRule="auto"/>
                        <w:jc w:val="center"/>
                        <w:rPr>
                          <w:rFonts w:ascii="Arial Narrow" w:hAnsi="Arial Narrow" w:cs="Arial"/>
                          <w:i/>
                          <w:color w:val="FFFFFF"/>
                          <w:sz w:val="14"/>
                          <w:szCs w:val="24"/>
                        </w:rPr>
                      </w:pPr>
                    </w:p>
                    <w:p w14:paraId="748A60FA" w14:textId="77777777" w:rsidR="008A121D" w:rsidRPr="00673B68" w:rsidRDefault="008A121D" w:rsidP="008A121D">
                      <w:pPr>
                        <w:rPr>
                          <w:rFonts w:ascii="Arial Narrow" w:hAnsi="Arial Narrow" w:cs="Arial"/>
                          <w:b/>
                          <w:color w:val="FFFFFF"/>
                          <w:sz w:val="24"/>
                          <w:szCs w:val="24"/>
                        </w:rPr>
                      </w:pPr>
                    </w:p>
                    <w:p w14:paraId="7BB73D3E" w14:textId="77777777" w:rsidR="008A121D" w:rsidRDefault="008A121D" w:rsidP="008A121D"/>
                  </w:txbxContent>
                </v:textbox>
                <w10:wrap anchorx="margin"/>
              </v:roundrect>
            </w:pict>
          </mc:Fallback>
        </mc:AlternateContent>
      </w:r>
      <w:r w:rsidR="00673B68" w:rsidRPr="00713BDA">
        <w:rPr>
          <w:rFonts w:ascii="Arial Narrow" w:hAnsi="Arial Narrow"/>
          <w:b/>
          <w:bCs/>
        </w:rPr>
        <w:t>FACULTY OF EDUCATION</w:t>
      </w:r>
    </w:p>
    <w:p w14:paraId="62067196" w14:textId="77777777" w:rsidR="005661B5" w:rsidRPr="00713BDA" w:rsidRDefault="005661B5" w:rsidP="008A121D">
      <w:pPr>
        <w:jc w:val="center"/>
        <w:rPr>
          <w:rFonts w:ascii="Arial Narrow" w:hAnsi="Arial Narrow"/>
          <w:b/>
          <w:bCs/>
        </w:rPr>
      </w:pPr>
    </w:p>
    <w:p w14:paraId="5860CB25" w14:textId="52EE845E" w:rsidR="008A121D" w:rsidRPr="00713BDA" w:rsidRDefault="008A121D" w:rsidP="008A121D">
      <w:pPr>
        <w:jc w:val="center"/>
        <w:rPr>
          <w:rFonts w:ascii="Arial Narrow" w:hAnsi="Arial Narrow"/>
          <w:b/>
          <w:lang w:val="nl-NL"/>
        </w:rPr>
      </w:pPr>
    </w:p>
    <w:p w14:paraId="145E3E22" w14:textId="77777777" w:rsidR="008A121D" w:rsidRPr="00713BDA" w:rsidRDefault="008A121D" w:rsidP="008A121D">
      <w:pPr>
        <w:rPr>
          <w:rFonts w:ascii="Arial Narrow" w:hAnsi="Arial Narrow" w:cs="Arial"/>
        </w:rPr>
      </w:pPr>
    </w:p>
    <w:p w14:paraId="7F5DE960" w14:textId="57B2E10A" w:rsidR="00F45198" w:rsidRPr="00545E35" w:rsidRDefault="000D77A7" w:rsidP="00451623">
      <w:pPr>
        <w:spacing w:after="0" w:line="240" w:lineRule="auto"/>
        <w:rPr>
          <w:rFonts w:ascii="Arial Narrow" w:hAnsi="Arial Narrow" w:cs="Arial"/>
          <w:b/>
          <w:i/>
        </w:rPr>
      </w:pPr>
      <w:r>
        <w:rPr>
          <w:rFonts w:ascii="Arial Narrow" w:hAnsi="Arial Narrow" w:cs="Arial"/>
          <w:bCs/>
          <w:i/>
          <w:iCs/>
        </w:rPr>
        <w:t>Note to student: Only complete section A</w:t>
      </w:r>
      <w:r w:rsidR="008703CD">
        <w:rPr>
          <w:rFonts w:ascii="Arial Narrow" w:hAnsi="Arial Narrow" w:cs="Arial"/>
          <w:bCs/>
          <w:i/>
          <w:iCs/>
        </w:rPr>
        <w:t>, B</w:t>
      </w:r>
      <w:r w:rsidR="000E7FB4">
        <w:rPr>
          <w:rFonts w:ascii="Arial Narrow" w:hAnsi="Arial Narrow" w:cs="Arial"/>
          <w:bCs/>
          <w:i/>
          <w:iCs/>
        </w:rPr>
        <w:t>, C</w:t>
      </w:r>
      <w:r>
        <w:rPr>
          <w:rFonts w:ascii="Arial Narrow" w:hAnsi="Arial Narrow" w:cs="Arial"/>
          <w:bCs/>
          <w:i/>
          <w:iCs/>
        </w:rPr>
        <w:t xml:space="preserve"> and </w:t>
      </w:r>
      <w:r w:rsidR="00713BDA">
        <w:rPr>
          <w:rFonts w:ascii="Arial Narrow" w:hAnsi="Arial Narrow" w:cs="Arial"/>
          <w:bCs/>
          <w:i/>
          <w:iCs/>
        </w:rPr>
        <w:t>E</w:t>
      </w:r>
      <w:r w:rsidR="005429FA">
        <w:rPr>
          <w:rFonts w:ascii="Arial Narrow" w:hAnsi="Arial Narrow" w:cs="Arial"/>
          <w:bCs/>
          <w:i/>
          <w:iCs/>
        </w:rPr>
        <w:t xml:space="preserve">. </w:t>
      </w:r>
      <w:r w:rsidR="0055009B">
        <w:rPr>
          <w:rFonts w:ascii="Arial Narrow" w:hAnsi="Arial Narrow" w:cs="Arial"/>
          <w:bCs/>
          <w:i/>
          <w:iCs/>
        </w:rPr>
        <w:t>Once completed</w:t>
      </w:r>
      <w:r w:rsidR="008B2B85">
        <w:rPr>
          <w:rFonts w:ascii="Arial Narrow" w:hAnsi="Arial Narrow" w:cs="Arial"/>
          <w:bCs/>
          <w:i/>
          <w:iCs/>
        </w:rPr>
        <w:t>,</w:t>
      </w:r>
      <w:r w:rsidR="0055009B">
        <w:rPr>
          <w:rFonts w:ascii="Arial Narrow" w:hAnsi="Arial Narrow" w:cs="Arial"/>
          <w:bCs/>
          <w:i/>
          <w:iCs/>
        </w:rPr>
        <w:t xml:space="preserve"> this </w:t>
      </w:r>
      <w:r w:rsidR="00EC05BD">
        <w:rPr>
          <w:rFonts w:ascii="Arial Narrow" w:hAnsi="Arial Narrow" w:cs="Arial"/>
          <w:bCs/>
          <w:i/>
          <w:iCs/>
        </w:rPr>
        <w:t xml:space="preserve">document must be submitted to the </w:t>
      </w:r>
      <w:r w:rsidR="00C67FC5">
        <w:rPr>
          <w:rFonts w:ascii="Arial Narrow" w:hAnsi="Arial Narrow" w:cs="Arial"/>
          <w:bCs/>
          <w:i/>
          <w:iCs/>
        </w:rPr>
        <w:t xml:space="preserve">faculty officer </w:t>
      </w:r>
      <w:r w:rsidR="000C55A6">
        <w:rPr>
          <w:rFonts w:ascii="Arial Narrow" w:hAnsi="Arial Narrow" w:cs="Arial"/>
          <w:bCs/>
          <w:i/>
          <w:iCs/>
        </w:rPr>
        <w:t>who sent you the for</w:t>
      </w:r>
      <w:r w:rsidR="00F45198">
        <w:rPr>
          <w:rFonts w:ascii="Arial Narrow" w:hAnsi="Arial Narrow" w:cs="Arial"/>
          <w:bCs/>
          <w:i/>
          <w:iCs/>
        </w:rPr>
        <w:t>m</w:t>
      </w:r>
      <w:r w:rsidR="00646809">
        <w:rPr>
          <w:rFonts w:ascii="Arial Narrow" w:hAnsi="Arial Narrow" w:cs="Arial"/>
          <w:bCs/>
          <w:i/>
          <w:iCs/>
        </w:rPr>
        <w:t xml:space="preserve"> by </w:t>
      </w:r>
      <w:r w:rsidR="00307CE1">
        <w:rPr>
          <w:rFonts w:ascii="Arial Narrow" w:hAnsi="Arial Narrow" w:cs="Arial"/>
          <w:b/>
          <w:i/>
        </w:rPr>
        <w:t>17</w:t>
      </w:r>
      <w:r w:rsidR="00646809" w:rsidRPr="00545E35">
        <w:rPr>
          <w:rFonts w:ascii="Arial Narrow" w:hAnsi="Arial Narrow" w:cs="Arial"/>
          <w:b/>
          <w:i/>
        </w:rPr>
        <w:t xml:space="preserve"> January 202</w:t>
      </w:r>
      <w:r w:rsidR="00B81EDC">
        <w:rPr>
          <w:rFonts w:ascii="Arial Narrow" w:hAnsi="Arial Narrow" w:cs="Arial"/>
          <w:b/>
          <w:i/>
        </w:rPr>
        <w:t>4</w:t>
      </w:r>
      <w:r w:rsidR="00C67FC5" w:rsidRPr="00545E35">
        <w:rPr>
          <w:rFonts w:ascii="Arial Narrow" w:hAnsi="Arial Narrow" w:cs="Arial"/>
          <w:b/>
          <w:i/>
        </w:rPr>
        <w:t xml:space="preserve">. </w:t>
      </w:r>
    </w:p>
    <w:p w14:paraId="6EE773B8" w14:textId="77777777" w:rsidR="00671B48" w:rsidRDefault="00671B48" w:rsidP="00451623">
      <w:pPr>
        <w:spacing w:after="0" w:line="240" w:lineRule="auto"/>
        <w:rPr>
          <w:rFonts w:ascii="Arial Narrow" w:hAnsi="Arial Narrow" w:cs="Arial"/>
          <w:b/>
        </w:rPr>
      </w:pPr>
    </w:p>
    <w:tbl>
      <w:tblPr>
        <w:tblStyle w:val="TableGrid"/>
        <w:tblW w:w="963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886"/>
        <w:gridCol w:w="1325"/>
        <w:gridCol w:w="742"/>
        <w:gridCol w:w="1348"/>
        <w:gridCol w:w="718"/>
        <w:gridCol w:w="100"/>
        <w:gridCol w:w="262"/>
        <w:gridCol w:w="150"/>
        <w:gridCol w:w="388"/>
        <w:gridCol w:w="173"/>
        <w:gridCol w:w="373"/>
        <w:gridCol w:w="356"/>
        <w:gridCol w:w="183"/>
        <w:gridCol w:w="1626"/>
      </w:tblGrid>
      <w:tr w:rsidR="004A067D" w14:paraId="6EF53BBD" w14:textId="77777777" w:rsidTr="004A067D">
        <w:tc>
          <w:tcPr>
            <w:tcW w:w="9630" w:type="dxa"/>
            <w:gridSpan w:val="14"/>
            <w:shd w:val="clear" w:color="auto" w:fill="D9D9D9" w:themeFill="background1" w:themeFillShade="D9"/>
          </w:tcPr>
          <w:p w14:paraId="2F30673C" w14:textId="3CC1EC6F" w:rsidR="004A067D" w:rsidRDefault="004A067D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Section A: Student information </w:t>
            </w:r>
          </w:p>
        </w:tc>
      </w:tr>
      <w:tr w:rsidR="004A067D" w14:paraId="1837367E" w14:textId="373A96CE" w:rsidTr="00683029">
        <w:trPr>
          <w:trHeight w:val="260"/>
        </w:trPr>
        <w:tc>
          <w:tcPr>
            <w:tcW w:w="1886" w:type="dxa"/>
            <w:shd w:val="clear" w:color="auto" w:fill="F2F2F2" w:themeFill="background1" w:themeFillShade="F2"/>
          </w:tcPr>
          <w:p w14:paraId="35A88AA7" w14:textId="4FE6E760" w:rsidR="004A067D" w:rsidRDefault="004A067D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Student number</w:t>
            </w:r>
          </w:p>
        </w:tc>
        <w:tc>
          <w:tcPr>
            <w:tcW w:w="2067" w:type="dxa"/>
            <w:gridSpan w:val="2"/>
            <w:shd w:val="clear" w:color="auto" w:fill="auto"/>
          </w:tcPr>
          <w:p w14:paraId="4DA19AC1" w14:textId="74ADECDD" w:rsidR="004A067D" w:rsidRPr="00813CE1" w:rsidRDefault="004A067D" w:rsidP="00EC05BD">
            <w:pPr>
              <w:rPr>
                <w:rFonts w:ascii="Arial Narrow" w:hAnsi="Arial Narrow" w:cs="Arial"/>
                <w:bCs/>
              </w:rPr>
            </w:pPr>
          </w:p>
        </w:tc>
        <w:tc>
          <w:tcPr>
            <w:tcW w:w="1348" w:type="dxa"/>
            <w:shd w:val="clear" w:color="auto" w:fill="F2F2F2" w:themeFill="background1" w:themeFillShade="F2"/>
          </w:tcPr>
          <w:p w14:paraId="5B55AF40" w14:textId="1BE4C3AE" w:rsidR="004A067D" w:rsidRDefault="004A067D" w:rsidP="00EC05BD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Initial</w:t>
            </w:r>
          </w:p>
        </w:tc>
        <w:tc>
          <w:tcPr>
            <w:tcW w:w="1230" w:type="dxa"/>
            <w:gridSpan w:val="4"/>
            <w:shd w:val="clear" w:color="auto" w:fill="FFFFFF" w:themeFill="background1"/>
          </w:tcPr>
          <w:p w14:paraId="1DDBE6F0" w14:textId="6B32DE53" w:rsidR="004A067D" w:rsidRPr="00813CE1" w:rsidRDefault="004A067D" w:rsidP="00451623">
            <w:pPr>
              <w:rPr>
                <w:rFonts w:ascii="Arial Narrow" w:hAnsi="Arial Narrow" w:cs="Arial"/>
                <w:bCs/>
              </w:rPr>
            </w:pPr>
          </w:p>
        </w:tc>
        <w:tc>
          <w:tcPr>
            <w:tcW w:w="934" w:type="dxa"/>
            <w:gridSpan w:val="3"/>
            <w:shd w:val="clear" w:color="auto" w:fill="F2F2F2" w:themeFill="background1" w:themeFillShade="F2"/>
          </w:tcPr>
          <w:p w14:paraId="4AA6DB7B" w14:textId="3B2C558A" w:rsidR="004A067D" w:rsidRDefault="004A067D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Surname</w:t>
            </w:r>
          </w:p>
        </w:tc>
        <w:tc>
          <w:tcPr>
            <w:tcW w:w="2165" w:type="dxa"/>
            <w:gridSpan w:val="3"/>
          </w:tcPr>
          <w:p w14:paraId="5DB83E64" w14:textId="12812D65" w:rsidR="004A067D" w:rsidRPr="00813CE1" w:rsidRDefault="004A067D" w:rsidP="00451623">
            <w:pPr>
              <w:rPr>
                <w:rFonts w:ascii="Arial Narrow" w:hAnsi="Arial Narrow" w:cs="Arial"/>
                <w:bCs/>
              </w:rPr>
            </w:pPr>
          </w:p>
        </w:tc>
      </w:tr>
      <w:tr w:rsidR="004A067D" w14:paraId="3FFF110A" w14:textId="5FA0C2B3" w:rsidTr="00683029">
        <w:tc>
          <w:tcPr>
            <w:tcW w:w="1886" w:type="dxa"/>
            <w:shd w:val="clear" w:color="auto" w:fill="F2F2F2" w:themeFill="background1" w:themeFillShade="F2"/>
          </w:tcPr>
          <w:p w14:paraId="1932472F" w14:textId="752445F8" w:rsidR="004A067D" w:rsidRDefault="004A067D" w:rsidP="00813CE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Email address</w:t>
            </w:r>
          </w:p>
        </w:tc>
        <w:tc>
          <w:tcPr>
            <w:tcW w:w="2067" w:type="dxa"/>
            <w:gridSpan w:val="2"/>
            <w:shd w:val="clear" w:color="auto" w:fill="auto"/>
          </w:tcPr>
          <w:p w14:paraId="174D67E8" w14:textId="4F64DB03" w:rsidR="004A067D" w:rsidRPr="00813CE1" w:rsidRDefault="004A067D" w:rsidP="00813CE1">
            <w:pPr>
              <w:rPr>
                <w:rFonts w:ascii="Arial Narrow" w:hAnsi="Arial Narrow" w:cs="Arial"/>
                <w:bCs/>
              </w:rPr>
            </w:pPr>
          </w:p>
        </w:tc>
        <w:tc>
          <w:tcPr>
            <w:tcW w:w="1348" w:type="dxa"/>
            <w:shd w:val="clear" w:color="auto" w:fill="F2F2F2" w:themeFill="background1" w:themeFillShade="F2"/>
          </w:tcPr>
          <w:p w14:paraId="2B27880E" w14:textId="2B0195F8" w:rsidR="004A067D" w:rsidRPr="00813CE1" w:rsidRDefault="004A067D" w:rsidP="00813CE1">
            <w:pPr>
              <w:rPr>
                <w:rFonts w:ascii="Arial Narrow" w:hAnsi="Arial Narrow" w:cs="Arial"/>
                <w:b/>
              </w:rPr>
            </w:pPr>
            <w:r w:rsidRPr="00813CE1">
              <w:rPr>
                <w:rFonts w:ascii="Arial Narrow" w:hAnsi="Arial Narrow" w:cs="Arial"/>
                <w:b/>
              </w:rPr>
              <w:t>Degree code</w:t>
            </w:r>
          </w:p>
        </w:tc>
        <w:tc>
          <w:tcPr>
            <w:tcW w:w="1230" w:type="dxa"/>
            <w:gridSpan w:val="4"/>
            <w:shd w:val="clear" w:color="auto" w:fill="FFFFFF" w:themeFill="background1"/>
          </w:tcPr>
          <w:p w14:paraId="38E18D86" w14:textId="198806FF" w:rsidR="004A067D" w:rsidRPr="00813CE1" w:rsidRDefault="004A067D" w:rsidP="00813CE1">
            <w:pPr>
              <w:rPr>
                <w:rFonts w:ascii="Arial Narrow" w:hAnsi="Arial Narrow" w:cs="Arial"/>
                <w:bCs/>
              </w:rPr>
            </w:pPr>
          </w:p>
        </w:tc>
        <w:tc>
          <w:tcPr>
            <w:tcW w:w="1473" w:type="dxa"/>
            <w:gridSpan w:val="5"/>
            <w:shd w:val="clear" w:color="auto" w:fill="F2F2F2" w:themeFill="background1" w:themeFillShade="F2"/>
          </w:tcPr>
          <w:p w14:paraId="6B8D13F2" w14:textId="6A398BBD" w:rsidR="004A067D" w:rsidRPr="00813CE1" w:rsidRDefault="004A067D" w:rsidP="00813CE1">
            <w:pPr>
              <w:rPr>
                <w:rFonts w:ascii="Arial Narrow" w:hAnsi="Arial Narrow" w:cs="Arial"/>
                <w:bCs/>
              </w:rPr>
            </w:pPr>
            <w:r>
              <w:rPr>
                <w:rFonts w:ascii="Arial Narrow" w:hAnsi="Arial Narrow" w:cs="Arial"/>
                <w:b/>
              </w:rPr>
              <w:t>Mobile number</w:t>
            </w:r>
          </w:p>
        </w:tc>
        <w:tc>
          <w:tcPr>
            <w:tcW w:w="1626" w:type="dxa"/>
            <w:shd w:val="clear" w:color="auto" w:fill="FFFFFF" w:themeFill="background1"/>
          </w:tcPr>
          <w:p w14:paraId="355A3DF2" w14:textId="00B73D7C" w:rsidR="004A067D" w:rsidRPr="00813CE1" w:rsidRDefault="004A067D" w:rsidP="00813CE1">
            <w:pPr>
              <w:rPr>
                <w:rFonts w:ascii="Arial Narrow" w:hAnsi="Arial Narrow" w:cs="Arial"/>
                <w:bCs/>
              </w:rPr>
            </w:pPr>
          </w:p>
        </w:tc>
      </w:tr>
      <w:tr w:rsidR="004A067D" w14:paraId="7068D695" w14:textId="77777777" w:rsidTr="004A067D">
        <w:tc>
          <w:tcPr>
            <w:tcW w:w="9630" w:type="dxa"/>
            <w:gridSpan w:val="14"/>
            <w:shd w:val="clear" w:color="auto" w:fill="D9D9D9" w:themeFill="background1" w:themeFillShade="D9"/>
          </w:tcPr>
          <w:p w14:paraId="34B5777A" w14:textId="77777777" w:rsidR="004A067D" w:rsidRDefault="004A067D" w:rsidP="00813CE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Section B: </w:t>
            </w:r>
            <w:r w:rsidRPr="00DA7C7B">
              <w:rPr>
                <w:rFonts w:ascii="Arial Narrow" w:hAnsi="Arial Narrow" w:cs="Arial"/>
                <w:b/>
              </w:rPr>
              <w:t xml:space="preserve">Motivation for your appeal. </w:t>
            </w:r>
          </w:p>
          <w:p w14:paraId="1E00EB44" w14:textId="77777777" w:rsidR="004A067D" w:rsidRDefault="004A067D" w:rsidP="00DA7C7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DA7C7B">
              <w:rPr>
                <w:rFonts w:ascii="Arial Narrow" w:hAnsi="Arial Narrow" w:cs="Arial"/>
                <w:b/>
              </w:rPr>
              <w:t xml:space="preserve">Provide reasons for your poor academic performance. </w:t>
            </w:r>
          </w:p>
          <w:p w14:paraId="56AAC588" w14:textId="36D4D520" w:rsidR="004A067D" w:rsidRPr="00DA7C7B" w:rsidRDefault="004A067D" w:rsidP="00DA7C7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DA7C7B">
              <w:rPr>
                <w:rFonts w:ascii="Arial Narrow" w:hAnsi="Arial Narrow" w:cs="Arial"/>
                <w:b/>
              </w:rPr>
              <w:t>How do you intend to resolve the problems which impacted your academic performance? Briefly describe your solutions.</w:t>
            </w:r>
          </w:p>
        </w:tc>
      </w:tr>
      <w:tr w:rsidR="004A067D" w14:paraId="3EF313BA" w14:textId="77777777" w:rsidTr="004A067D">
        <w:trPr>
          <w:trHeight w:val="863"/>
        </w:trPr>
        <w:tc>
          <w:tcPr>
            <w:tcW w:w="9630" w:type="dxa"/>
            <w:gridSpan w:val="14"/>
            <w:shd w:val="clear" w:color="auto" w:fill="FFFFFF" w:themeFill="background1"/>
          </w:tcPr>
          <w:p w14:paraId="53B06019" w14:textId="77777777" w:rsidR="004A067D" w:rsidRDefault="004A067D" w:rsidP="00813CE1">
            <w:pPr>
              <w:rPr>
                <w:rFonts w:ascii="Arial Narrow" w:hAnsi="Arial Narrow" w:cs="Arial"/>
                <w:b/>
              </w:rPr>
            </w:pPr>
          </w:p>
          <w:p w14:paraId="297FBB5E" w14:textId="77777777" w:rsidR="004A067D" w:rsidRDefault="004A067D" w:rsidP="00C17328">
            <w:pPr>
              <w:rPr>
                <w:rFonts w:ascii="Arial Narrow" w:hAnsi="Arial Narrow" w:cs="Arial"/>
                <w:b/>
              </w:rPr>
            </w:pPr>
          </w:p>
          <w:p w14:paraId="564235F5" w14:textId="77777777" w:rsidR="004A067D" w:rsidRDefault="004A067D" w:rsidP="00C17328">
            <w:pPr>
              <w:rPr>
                <w:rFonts w:ascii="Arial Narrow" w:hAnsi="Arial Narrow" w:cs="Arial"/>
                <w:b/>
              </w:rPr>
            </w:pPr>
          </w:p>
          <w:p w14:paraId="00825C6D" w14:textId="0181E573" w:rsidR="004A067D" w:rsidRDefault="004A067D" w:rsidP="00C17328">
            <w:pPr>
              <w:rPr>
                <w:rFonts w:ascii="Arial Narrow" w:hAnsi="Arial Narrow" w:cs="Arial"/>
                <w:b/>
              </w:rPr>
            </w:pPr>
          </w:p>
          <w:p w14:paraId="6F4C12EA" w14:textId="547E864E" w:rsidR="004A067D" w:rsidRDefault="004A067D" w:rsidP="00C17328">
            <w:pPr>
              <w:rPr>
                <w:rFonts w:ascii="Arial Narrow" w:hAnsi="Arial Narrow" w:cs="Arial"/>
                <w:b/>
              </w:rPr>
            </w:pPr>
          </w:p>
          <w:p w14:paraId="14F347EA" w14:textId="541A8CDC" w:rsidR="004A067D" w:rsidRDefault="004A067D" w:rsidP="00C17328">
            <w:pPr>
              <w:rPr>
                <w:rFonts w:ascii="Arial Narrow" w:hAnsi="Arial Narrow" w:cs="Arial"/>
                <w:b/>
              </w:rPr>
            </w:pPr>
          </w:p>
          <w:p w14:paraId="199ABE3F" w14:textId="77777777" w:rsidR="004A067D" w:rsidRDefault="004A067D" w:rsidP="00C17328">
            <w:pPr>
              <w:rPr>
                <w:rFonts w:ascii="Arial Narrow" w:hAnsi="Arial Narrow" w:cs="Arial"/>
                <w:b/>
              </w:rPr>
            </w:pPr>
          </w:p>
          <w:p w14:paraId="02602EE1" w14:textId="451CE4CD" w:rsidR="004A067D" w:rsidRDefault="004A067D" w:rsidP="00C17328">
            <w:pPr>
              <w:rPr>
                <w:rFonts w:ascii="Arial Narrow" w:hAnsi="Arial Narrow" w:cs="Arial"/>
                <w:b/>
              </w:rPr>
            </w:pPr>
          </w:p>
        </w:tc>
      </w:tr>
      <w:tr w:rsidR="004A067D" w14:paraId="2EB99E1A" w14:textId="23B2CEAF" w:rsidTr="00683029">
        <w:tc>
          <w:tcPr>
            <w:tcW w:w="6019" w:type="dxa"/>
            <w:gridSpan w:val="5"/>
            <w:shd w:val="clear" w:color="auto" w:fill="BFBFBF" w:themeFill="background1" w:themeFillShade="BF"/>
          </w:tcPr>
          <w:p w14:paraId="73A57D02" w14:textId="1B18FDCF" w:rsidR="004A067D" w:rsidRDefault="004A067D" w:rsidP="006F2A0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Section C: Substantiating documents </w:t>
            </w:r>
            <w:r w:rsidRPr="00D84679">
              <w:rPr>
                <w:rFonts w:ascii="Arial Narrow" w:hAnsi="Arial Narrow" w:cs="Arial"/>
                <w:b/>
                <w:i/>
              </w:rPr>
              <w:t>(to be completed by the applicant)</w:t>
            </w:r>
            <w:r>
              <w:rPr>
                <w:rFonts w:ascii="Arial Narrow" w:hAnsi="Arial Narrow" w:cs="Arial"/>
                <w:b/>
              </w:rPr>
              <w:t xml:space="preserve"> </w:t>
            </w:r>
          </w:p>
        </w:tc>
        <w:tc>
          <w:tcPr>
            <w:tcW w:w="3611" w:type="dxa"/>
            <w:gridSpan w:val="9"/>
            <w:shd w:val="clear" w:color="auto" w:fill="BFBFBF" w:themeFill="background1" w:themeFillShade="BF"/>
          </w:tcPr>
          <w:p w14:paraId="1DAFC560" w14:textId="4A58EB11" w:rsidR="004A067D" w:rsidRDefault="004A067D" w:rsidP="008703CD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Section D: Document verification </w:t>
            </w:r>
          </w:p>
        </w:tc>
      </w:tr>
      <w:tr w:rsidR="00683029" w14:paraId="2E41E576" w14:textId="77777777" w:rsidTr="00683029">
        <w:tc>
          <w:tcPr>
            <w:tcW w:w="6019" w:type="dxa"/>
            <w:gridSpan w:val="5"/>
            <w:vMerge w:val="restart"/>
          </w:tcPr>
          <w:p w14:paraId="747E728E" w14:textId="3A19E34F" w:rsidR="00683029" w:rsidRPr="00D84679" w:rsidRDefault="00683029" w:rsidP="006F2A01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List th</w:t>
            </w:r>
            <w:r w:rsidRPr="00D84679">
              <w:rPr>
                <w:rFonts w:ascii="Arial Narrow" w:hAnsi="Arial Narrow" w:cs="Arial"/>
              </w:rPr>
              <w:t>e type of substantiating documents you are attaching in support of motivation for your appeal (for example: medical certificate)</w:t>
            </w:r>
          </w:p>
          <w:p w14:paraId="21F32656" w14:textId="7C80E39D" w:rsidR="00683029" w:rsidRPr="006B176D" w:rsidRDefault="00683029" w:rsidP="006F2A01">
            <w:pPr>
              <w:rPr>
                <w:rFonts w:ascii="Arial Narrow" w:hAnsi="Arial Narrow" w:cs="Arial"/>
                <w:b/>
                <w:i/>
              </w:rPr>
            </w:pPr>
            <w:r w:rsidRPr="00D84679">
              <w:rPr>
                <w:rFonts w:ascii="Arial Narrow" w:hAnsi="Arial Narrow" w:cs="Arial"/>
                <w:i/>
              </w:rPr>
              <w:t xml:space="preserve">*Note the documents must be certified </w:t>
            </w:r>
          </w:p>
        </w:tc>
        <w:tc>
          <w:tcPr>
            <w:tcW w:w="3611" w:type="dxa"/>
            <w:gridSpan w:val="9"/>
          </w:tcPr>
          <w:p w14:paraId="55E32ABC" w14:textId="77777777" w:rsidR="00683029" w:rsidRPr="00F529BE" w:rsidRDefault="00683029" w:rsidP="00F529BE">
            <w:pPr>
              <w:spacing w:before="120" w:after="120"/>
              <w:rPr>
                <w:rFonts w:ascii="Arial Narrow" w:hAnsi="Arial Narrow"/>
              </w:rPr>
            </w:pPr>
            <w:r w:rsidRPr="00F529BE">
              <w:rPr>
                <w:rFonts w:ascii="Arial Narrow" w:hAnsi="Arial Narrow"/>
              </w:rPr>
              <w:t>Originals or certified copies of substantiating documents included as indicated</w:t>
            </w:r>
          </w:p>
          <w:p w14:paraId="4A6560DD" w14:textId="2A79DC2A" w:rsidR="00683029" w:rsidRPr="008703CD" w:rsidRDefault="00683029" w:rsidP="006F2A01">
            <w:pPr>
              <w:rPr>
                <w:rFonts w:ascii="Arial Narrow" w:hAnsi="Arial Narrow" w:cs="Arial"/>
                <w:i/>
              </w:rPr>
            </w:pPr>
            <w:r w:rsidRPr="008703CD">
              <w:rPr>
                <w:rFonts w:ascii="Arial Narrow" w:hAnsi="Arial Narrow"/>
                <w:i/>
                <w:lang w:val="en-ZA" w:eastAsia="en-US"/>
              </w:rPr>
              <w:t>(To be completed by the Faculty Officer receiving the appeal)</w:t>
            </w:r>
          </w:p>
        </w:tc>
      </w:tr>
      <w:tr w:rsidR="00683029" w14:paraId="67E30FF9" w14:textId="77777777" w:rsidTr="00683029">
        <w:tc>
          <w:tcPr>
            <w:tcW w:w="6019" w:type="dxa"/>
            <w:gridSpan w:val="5"/>
            <w:vMerge/>
          </w:tcPr>
          <w:p w14:paraId="310CBE47" w14:textId="77777777" w:rsidR="00683029" w:rsidRDefault="00683029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0" w:type="dxa"/>
            <w:gridSpan w:val="4"/>
            <w:shd w:val="clear" w:color="auto" w:fill="D9D9D9" w:themeFill="background1" w:themeFillShade="D9"/>
          </w:tcPr>
          <w:p w14:paraId="50EC7E89" w14:textId="4E8D5EAA" w:rsidR="00683029" w:rsidRDefault="00683029" w:rsidP="006F2A0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Yes</w:t>
            </w:r>
          </w:p>
        </w:tc>
        <w:tc>
          <w:tcPr>
            <w:tcW w:w="902" w:type="dxa"/>
            <w:gridSpan w:val="3"/>
            <w:shd w:val="clear" w:color="auto" w:fill="D9D9D9" w:themeFill="background1" w:themeFillShade="D9"/>
          </w:tcPr>
          <w:p w14:paraId="1BBF3852" w14:textId="5428C6E0" w:rsidR="00683029" w:rsidRDefault="00683029" w:rsidP="006F2A0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No</w:t>
            </w:r>
          </w:p>
        </w:tc>
        <w:tc>
          <w:tcPr>
            <w:tcW w:w="1809" w:type="dxa"/>
            <w:gridSpan w:val="2"/>
            <w:shd w:val="clear" w:color="auto" w:fill="D9D9D9" w:themeFill="background1" w:themeFillShade="D9"/>
          </w:tcPr>
          <w:p w14:paraId="11E06082" w14:textId="156B1E24" w:rsidR="00683029" w:rsidRDefault="00683029" w:rsidP="006F2A01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Not applicable</w:t>
            </w:r>
          </w:p>
        </w:tc>
      </w:tr>
      <w:tr w:rsidR="004A067D" w14:paraId="4A7F330E" w14:textId="77777777" w:rsidTr="00683029">
        <w:tc>
          <w:tcPr>
            <w:tcW w:w="6019" w:type="dxa"/>
            <w:gridSpan w:val="5"/>
          </w:tcPr>
          <w:p w14:paraId="0CE8BEDE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0" w:type="dxa"/>
            <w:gridSpan w:val="4"/>
          </w:tcPr>
          <w:p w14:paraId="57EF0458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2" w:type="dxa"/>
            <w:gridSpan w:val="3"/>
          </w:tcPr>
          <w:p w14:paraId="07867891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809" w:type="dxa"/>
            <w:gridSpan w:val="2"/>
          </w:tcPr>
          <w:p w14:paraId="4CCC08EC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</w:tr>
      <w:tr w:rsidR="004A067D" w14:paraId="010217C6" w14:textId="77777777" w:rsidTr="00683029">
        <w:tc>
          <w:tcPr>
            <w:tcW w:w="6019" w:type="dxa"/>
            <w:gridSpan w:val="5"/>
          </w:tcPr>
          <w:p w14:paraId="0CD67A74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0" w:type="dxa"/>
            <w:gridSpan w:val="4"/>
          </w:tcPr>
          <w:p w14:paraId="1B2469DE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2" w:type="dxa"/>
            <w:gridSpan w:val="3"/>
          </w:tcPr>
          <w:p w14:paraId="5EFE2630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809" w:type="dxa"/>
            <w:gridSpan w:val="2"/>
          </w:tcPr>
          <w:p w14:paraId="570BF6A6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</w:tr>
      <w:tr w:rsidR="004A067D" w14:paraId="22437600" w14:textId="77777777" w:rsidTr="00683029">
        <w:tc>
          <w:tcPr>
            <w:tcW w:w="6019" w:type="dxa"/>
            <w:gridSpan w:val="5"/>
          </w:tcPr>
          <w:p w14:paraId="4856B5C2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0" w:type="dxa"/>
            <w:gridSpan w:val="4"/>
          </w:tcPr>
          <w:p w14:paraId="4187C179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2" w:type="dxa"/>
            <w:gridSpan w:val="3"/>
          </w:tcPr>
          <w:p w14:paraId="101616C7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809" w:type="dxa"/>
            <w:gridSpan w:val="2"/>
          </w:tcPr>
          <w:p w14:paraId="3A747F46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</w:tr>
      <w:tr w:rsidR="004A067D" w14:paraId="24BFED5E" w14:textId="77777777" w:rsidTr="00683029">
        <w:tc>
          <w:tcPr>
            <w:tcW w:w="6019" w:type="dxa"/>
            <w:gridSpan w:val="5"/>
          </w:tcPr>
          <w:p w14:paraId="1112A21D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0" w:type="dxa"/>
            <w:gridSpan w:val="4"/>
          </w:tcPr>
          <w:p w14:paraId="12E1EA49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2" w:type="dxa"/>
            <w:gridSpan w:val="3"/>
          </w:tcPr>
          <w:p w14:paraId="7FE5AB63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809" w:type="dxa"/>
            <w:gridSpan w:val="2"/>
          </w:tcPr>
          <w:p w14:paraId="28ECF000" w14:textId="77777777" w:rsidR="004A067D" w:rsidRDefault="004A067D" w:rsidP="006F2A01">
            <w:pPr>
              <w:rPr>
                <w:rFonts w:ascii="Arial Narrow" w:hAnsi="Arial Narrow" w:cs="Arial"/>
                <w:b/>
              </w:rPr>
            </w:pPr>
          </w:p>
        </w:tc>
      </w:tr>
      <w:tr w:rsidR="00683029" w14:paraId="461A0504" w14:textId="77777777" w:rsidTr="00683029">
        <w:tc>
          <w:tcPr>
            <w:tcW w:w="6019" w:type="dxa"/>
            <w:gridSpan w:val="5"/>
          </w:tcPr>
          <w:p w14:paraId="1DDBC4F4" w14:textId="77777777" w:rsidR="00683029" w:rsidRDefault="00683029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0" w:type="dxa"/>
            <w:gridSpan w:val="4"/>
          </w:tcPr>
          <w:p w14:paraId="131F7E57" w14:textId="77777777" w:rsidR="00683029" w:rsidRDefault="00683029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2" w:type="dxa"/>
            <w:gridSpan w:val="3"/>
          </w:tcPr>
          <w:p w14:paraId="3A3E7DD6" w14:textId="77777777" w:rsidR="00683029" w:rsidRDefault="00683029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809" w:type="dxa"/>
            <w:gridSpan w:val="2"/>
          </w:tcPr>
          <w:p w14:paraId="0A6E575B" w14:textId="77777777" w:rsidR="00683029" w:rsidRDefault="00683029" w:rsidP="006F2A01">
            <w:pPr>
              <w:rPr>
                <w:rFonts w:ascii="Arial Narrow" w:hAnsi="Arial Narrow" w:cs="Arial"/>
                <w:b/>
              </w:rPr>
            </w:pPr>
          </w:p>
        </w:tc>
      </w:tr>
      <w:tr w:rsidR="00683029" w14:paraId="3F260855" w14:textId="77777777" w:rsidTr="00683029">
        <w:tc>
          <w:tcPr>
            <w:tcW w:w="6019" w:type="dxa"/>
            <w:gridSpan w:val="5"/>
          </w:tcPr>
          <w:p w14:paraId="3B018A67" w14:textId="77777777" w:rsidR="00683029" w:rsidRDefault="00683029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0" w:type="dxa"/>
            <w:gridSpan w:val="4"/>
          </w:tcPr>
          <w:p w14:paraId="452766FC" w14:textId="77777777" w:rsidR="00683029" w:rsidRDefault="00683029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2" w:type="dxa"/>
            <w:gridSpan w:val="3"/>
          </w:tcPr>
          <w:p w14:paraId="13A6BC06" w14:textId="77777777" w:rsidR="00683029" w:rsidRDefault="00683029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809" w:type="dxa"/>
            <w:gridSpan w:val="2"/>
          </w:tcPr>
          <w:p w14:paraId="7E87E9EC" w14:textId="77777777" w:rsidR="00683029" w:rsidRDefault="00683029" w:rsidP="006F2A01">
            <w:pPr>
              <w:rPr>
                <w:rFonts w:ascii="Arial Narrow" w:hAnsi="Arial Narrow" w:cs="Arial"/>
                <w:b/>
              </w:rPr>
            </w:pPr>
          </w:p>
        </w:tc>
      </w:tr>
      <w:tr w:rsidR="00683029" w14:paraId="07EAABE5" w14:textId="77777777" w:rsidTr="00683029">
        <w:tc>
          <w:tcPr>
            <w:tcW w:w="6019" w:type="dxa"/>
            <w:gridSpan w:val="5"/>
          </w:tcPr>
          <w:p w14:paraId="103895D4" w14:textId="77777777" w:rsidR="00683029" w:rsidRDefault="00683029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0" w:type="dxa"/>
            <w:gridSpan w:val="4"/>
          </w:tcPr>
          <w:p w14:paraId="65D89FB5" w14:textId="77777777" w:rsidR="00683029" w:rsidRDefault="00683029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02" w:type="dxa"/>
            <w:gridSpan w:val="3"/>
          </w:tcPr>
          <w:p w14:paraId="4273DDB6" w14:textId="77777777" w:rsidR="00683029" w:rsidRDefault="00683029" w:rsidP="006F2A01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809" w:type="dxa"/>
            <w:gridSpan w:val="2"/>
          </w:tcPr>
          <w:p w14:paraId="720D6BBA" w14:textId="77777777" w:rsidR="00683029" w:rsidRDefault="00683029" w:rsidP="006F2A01">
            <w:pPr>
              <w:rPr>
                <w:rFonts w:ascii="Arial Narrow" w:hAnsi="Arial Narrow" w:cs="Arial"/>
                <w:b/>
              </w:rPr>
            </w:pPr>
          </w:p>
        </w:tc>
      </w:tr>
      <w:tr w:rsidR="004A067D" w14:paraId="3744333F" w14:textId="77777777" w:rsidTr="004A067D">
        <w:trPr>
          <w:trHeight w:val="206"/>
        </w:trPr>
        <w:tc>
          <w:tcPr>
            <w:tcW w:w="9630" w:type="dxa"/>
            <w:gridSpan w:val="14"/>
            <w:shd w:val="clear" w:color="auto" w:fill="D9D9D9" w:themeFill="background1" w:themeFillShade="D9"/>
          </w:tcPr>
          <w:p w14:paraId="3462397D" w14:textId="206F087C" w:rsidR="004A067D" w:rsidRDefault="004A067D" w:rsidP="001A475C">
            <w:pPr>
              <w:jc w:val="both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Section E: Student declaration/agreement</w:t>
            </w:r>
          </w:p>
        </w:tc>
      </w:tr>
      <w:tr w:rsidR="004A067D" w14:paraId="0C931CB2" w14:textId="77777777" w:rsidTr="00ED55AF">
        <w:trPr>
          <w:trHeight w:val="224"/>
        </w:trPr>
        <w:tc>
          <w:tcPr>
            <w:tcW w:w="9630" w:type="dxa"/>
            <w:gridSpan w:val="14"/>
          </w:tcPr>
          <w:p w14:paraId="4E6ED2A0" w14:textId="77777777" w:rsidR="004A067D" w:rsidRPr="00813CE1" w:rsidRDefault="004A067D" w:rsidP="001A475C">
            <w:pPr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I agree that the content of this true and accurate. </w:t>
            </w:r>
            <w:r>
              <w:rPr>
                <w:rFonts w:ascii="Arial Narrow" w:hAnsi="Arial Narrow"/>
                <w:color w:val="000000" w:themeColor="text1"/>
              </w:rPr>
              <w:t xml:space="preserve"> </w:t>
            </w:r>
            <w:r w:rsidRPr="00813CE1">
              <w:rPr>
                <w:rFonts w:ascii="Arial Narrow" w:hAnsi="Arial Narrow"/>
                <w:color w:val="000000" w:themeColor="text1"/>
              </w:rPr>
              <w:t xml:space="preserve"> </w:t>
            </w:r>
          </w:p>
        </w:tc>
      </w:tr>
      <w:tr w:rsidR="004A067D" w14:paraId="551A1D8F" w14:textId="77777777" w:rsidTr="00683029">
        <w:trPr>
          <w:trHeight w:val="469"/>
        </w:trPr>
        <w:tc>
          <w:tcPr>
            <w:tcW w:w="3953" w:type="dxa"/>
            <w:gridSpan w:val="3"/>
            <w:shd w:val="clear" w:color="auto" w:fill="F2F2F2" w:themeFill="background1" w:themeFillShade="F2"/>
          </w:tcPr>
          <w:p w14:paraId="02C0809B" w14:textId="77777777" w:rsidR="004A067D" w:rsidRDefault="004A067D" w:rsidP="001A475C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Signature of the student</w:t>
            </w:r>
          </w:p>
        </w:tc>
        <w:tc>
          <w:tcPr>
            <w:tcW w:w="2428" w:type="dxa"/>
            <w:gridSpan w:val="4"/>
            <w:shd w:val="clear" w:color="auto" w:fill="FFFFFF" w:themeFill="background1"/>
          </w:tcPr>
          <w:p w14:paraId="2E1266AB" w14:textId="77777777" w:rsidR="004A067D" w:rsidRDefault="004A067D" w:rsidP="001A475C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440" w:type="dxa"/>
            <w:gridSpan w:val="5"/>
            <w:shd w:val="clear" w:color="auto" w:fill="F2F2F2" w:themeFill="background1" w:themeFillShade="F2"/>
          </w:tcPr>
          <w:p w14:paraId="12F975FC" w14:textId="77777777" w:rsidR="004A067D" w:rsidRDefault="004A067D" w:rsidP="001A475C">
            <w:pPr>
              <w:ind w:left="82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Date</w:t>
            </w:r>
          </w:p>
        </w:tc>
        <w:tc>
          <w:tcPr>
            <w:tcW w:w="1809" w:type="dxa"/>
            <w:gridSpan w:val="2"/>
            <w:shd w:val="clear" w:color="auto" w:fill="FFFFFF" w:themeFill="background1"/>
          </w:tcPr>
          <w:p w14:paraId="072FF016" w14:textId="77777777" w:rsidR="004A067D" w:rsidRDefault="004A067D" w:rsidP="001A475C">
            <w:pPr>
              <w:rPr>
                <w:rFonts w:ascii="Arial Narrow" w:hAnsi="Arial Narrow" w:cs="Arial"/>
                <w:b/>
              </w:rPr>
            </w:pPr>
          </w:p>
        </w:tc>
      </w:tr>
      <w:tr w:rsidR="004A067D" w14:paraId="639CF888" w14:textId="77777777" w:rsidTr="004A067D">
        <w:tc>
          <w:tcPr>
            <w:tcW w:w="9630" w:type="dxa"/>
            <w:gridSpan w:val="14"/>
            <w:shd w:val="clear" w:color="auto" w:fill="D9D9D9" w:themeFill="background1" w:themeFillShade="D9"/>
          </w:tcPr>
          <w:p w14:paraId="43DACED7" w14:textId="57B0AD09" w:rsidR="004A067D" w:rsidRDefault="004A067D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Section F: </w:t>
            </w:r>
          </w:p>
          <w:p w14:paraId="2789916E" w14:textId="5A275C55" w:rsidR="004A067D" w:rsidRDefault="004A067D" w:rsidP="0045162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For office use only (to be completed by Faculty Administrator receiving the appeal)</w:t>
            </w:r>
          </w:p>
        </w:tc>
      </w:tr>
      <w:tr w:rsidR="004A067D" w14:paraId="24D90B86" w14:textId="77777777" w:rsidTr="004A067D">
        <w:tc>
          <w:tcPr>
            <w:tcW w:w="9630" w:type="dxa"/>
            <w:gridSpan w:val="14"/>
            <w:shd w:val="clear" w:color="auto" w:fill="D9D9D9" w:themeFill="background1" w:themeFillShade="D9"/>
          </w:tcPr>
          <w:p w14:paraId="5F92FBF7" w14:textId="1BFD004A" w:rsidR="004A067D" w:rsidRDefault="004A067D" w:rsidP="0020093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Acknowledgement of receipt </w:t>
            </w:r>
          </w:p>
        </w:tc>
      </w:tr>
      <w:tr w:rsidR="004A067D" w14:paraId="6C86BD74" w14:textId="17FBD9BA" w:rsidTr="00683029">
        <w:trPr>
          <w:trHeight w:val="56"/>
        </w:trPr>
        <w:tc>
          <w:tcPr>
            <w:tcW w:w="3211" w:type="dxa"/>
            <w:gridSpan w:val="2"/>
            <w:shd w:val="clear" w:color="auto" w:fill="F2F2F2" w:themeFill="background1" w:themeFillShade="F2"/>
          </w:tcPr>
          <w:p w14:paraId="01F9F05C" w14:textId="5E4282BE" w:rsidR="004A067D" w:rsidRDefault="004A067D" w:rsidP="0020093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Position</w:t>
            </w:r>
          </w:p>
        </w:tc>
        <w:tc>
          <w:tcPr>
            <w:tcW w:w="6419" w:type="dxa"/>
            <w:gridSpan w:val="12"/>
            <w:shd w:val="clear" w:color="auto" w:fill="F2F2F2" w:themeFill="background1" w:themeFillShade="F2"/>
          </w:tcPr>
          <w:p w14:paraId="33DC7B4E" w14:textId="77777777" w:rsidR="004A067D" w:rsidRDefault="004A067D" w:rsidP="004A067D">
            <w:pPr>
              <w:rPr>
                <w:rFonts w:ascii="Arial Narrow" w:hAnsi="Arial Narrow" w:cs="Arial"/>
                <w:b/>
              </w:rPr>
            </w:pPr>
          </w:p>
        </w:tc>
      </w:tr>
      <w:tr w:rsidR="004A067D" w14:paraId="37ECEBBB" w14:textId="4A19636F" w:rsidTr="00683029">
        <w:tc>
          <w:tcPr>
            <w:tcW w:w="3211" w:type="dxa"/>
            <w:gridSpan w:val="2"/>
            <w:shd w:val="clear" w:color="auto" w:fill="F2F2F2" w:themeFill="background1" w:themeFillShade="F2"/>
          </w:tcPr>
          <w:p w14:paraId="3F99FAB7" w14:textId="1A34A229" w:rsidR="004A067D" w:rsidRDefault="004A067D" w:rsidP="0020093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Title, Initial and surname</w:t>
            </w:r>
          </w:p>
        </w:tc>
        <w:tc>
          <w:tcPr>
            <w:tcW w:w="2908" w:type="dxa"/>
            <w:gridSpan w:val="4"/>
          </w:tcPr>
          <w:p w14:paraId="113422F6" w14:textId="77777777" w:rsidR="004A067D" w:rsidRDefault="004A067D" w:rsidP="00200933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73" w:type="dxa"/>
            <w:gridSpan w:val="4"/>
            <w:vMerge w:val="restart"/>
            <w:shd w:val="clear" w:color="auto" w:fill="F2F2F2" w:themeFill="background1" w:themeFillShade="F2"/>
          </w:tcPr>
          <w:p w14:paraId="182E0119" w14:textId="302D68DA" w:rsidR="004A067D" w:rsidRDefault="004A067D" w:rsidP="0020093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Signature</w:t>
            </w:r>
          </w:p>
        </w:tc>
        <w:tc>
          <w:tcPr>
            <w:tcW w:w="2538" w:type="dxa"/>
            <w:gridSpan w:val="4"/>
            <w:vMerge w:val="restart"/>
          </w:tcPr>
          <w:p w14:paraId="4B087077" w14:textId="77777777" w:rsidR="004A067D" w:rsidRDefault="004A067D" w:rsidP="00200933">
            <w:pPr>
              <w:rPr>
                <w:rFonts w:ascii="Arial Narrow" w:hAnsi="Arial Narrow" w:cs="Arial"/>
                <w:b/>
              </w:rPr>
            </w:pPr>
          </w:p>
        </w:tc>
      </w:tr>
      <w:tr w:rsidR="004A067D" w14:paraId="54907592" w14:textId="4AEC0241" w:rsidTr="00683029">
        <w:tc>
          <w:tcPr>
            <w:tcW w:w="3211" w:type="dxa"/>
            <w:gridSpan w:val="2"/>
            <w:shd w:val="clear" w:color="auto" w:fill="F2F2F2" w:themeFill="background1" w:themeFillShade="F2"/>
          </w:tcPr>
          <w:p w14:paraId="01E482ED" w14:textId="1CC26C1B" w:rsidR="004A067D" w:rsidRDefault="004A067D" w:rsidP="00200933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Date </w:t>
            </w:r>
          </w:p>
        </w:tc>
        <w:tc>
          <w:tcPr>
            <w:tcW w:w="2908" w:type="dxa"/>
            <w:gridSpan w:val="4"/>
          </w:tcPr>
          <w:p w14:paraId="367F6A88" w14:textId="77777777" w:rsidR="004A067D" w:rsidRDefault="004A067D" w:rsidP="00200933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973" w:type="dxa"/>
            <w:gridSpan w:val="4"/>
            <w:vMerge/>
            <w:shd w:val="clear" w:color="auto" w:fill="F2F2F2" w:themeFill="background1" w:themeFillShade="F2"/>
          </w:tcPr>
          <w:p w14:paraId="5126B23C" w14:textId="77777777" w:rsidR="004A067D" w:rsidRDefault="004A067D" w:rsidP="00200933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538" w:type="dxa"/>
            <w:gridSpan w:val="4"/>
            <w:vMerge/>
          </w:tcPr>
          <w:p w14:paraId="5B1F61C9" w14:textId="77777777" w:rsidR="004A067D" w:rsidRDefault="004A067D" w:rsidP="00200933">
            <w:pPr>
              <w:rPr>
                <w:rFonts w:ascii="Arial Narrow" w:hAnsi="Arial Narrow" w:cs="Arial"/>
                <w:b/>
              </w:rPr>
            </w:pPr>
          </w:p>
        </w:tc>
      </w:tr>
    </w:tbl>
    <w:p w14:paraId="503196A2" w14:textId="434F0EF2" w:rsidR="00671B48" w:rsidRDefault="00671B48" w:rsidP="00813CE1">
      <w:pPr>
        <w:spacing w:after="0" w:line="240" w:lineRule="auto"/>
        <w:ind w:left="-270"/>
        <w:rPr>
          <w:rFonts w:ascii="Arial Narrow" w:hAnsi="Arial Narrow" w:cs="Arial"/>
          <w:b/>
        </w:rPr>
      </w:pPr>
    </w:p>
    <w:p w14:paraId="00802660" w14:textId="2480E1B0" w:rsidR="00813CE1" w:rsidRDefault="00813CE1" w:rsidP="00813CE1">
      <w:pPr>
        <w:spacing w:after="0" w:line="240" w:lineRule="auto"/>
        <w:ind w:left="-270"/>
        <w:rPr>
          <w:rFonts w:ascii="Arial Narrow" w:hAnsi="Arial Narrow" w:cs="Arial"/>
          <w:bCs/>
          <w:i/>
          <w:iCs/>
        </w:rPr>
      </w:pPr>
      <w:r>
        <w:rPr>
          <w:rFonts w:ascii="Arial Narrow" w:hAnsi="Arial Narrow" w:cs="Arial"/>
          <w:b/>
        </w:rPr>
        <w:t>Note</w:t>
      </w:r>
      <w:r w:rsidR="008A27AD">
        <w:rPr>
          <w:rFonts w:ascii="Arial Narrow" w:hAnsi="Arial Narrow" w:cs="Arial"/>
          <w:b/>
        </w:rPr>
        <w:t xml:space="preserve"> to Faculty Administrator</w:t>
      </w:r>
      <w:r>
        <w:rPr>
          <w:rFonts w:ascii="Arial Narrow" w:hAnsi="Arial Narrow" w:cs="Arial"/>
          <w:b/>
        </w:rPr>
        <w:t xml:space="preserve">: </w:t>
      </w:r>
      <w:r w:rsidRPr="00813CE1">
        <w:rPr>
          <w:rFonts w:ascii="Arial Narrow" w:hAnsi="Arial Narrow" w:cs="Arial"/>
          <w:bCs/>
          <w:i/>
          <w:iCs/>
        </w:rPr>
        <w:t xml:space="preserve">This signed document </w:t>
      </w:r>
      <w:r w:rsidR="000E7FB4">
        <w:rPr>
          <w:rFonts w:ascii="Arial Narrow" w:hAnsi="Arial Narrow" w:cs="Arial"/>
          <w:bCs/>
          <w:i/>
          <w:iCs/>
        </w:rPr>
        <w:t xml:space="preserve">and substantiating documents are </w:t>
      </w:r>
      <w:r w:rsidRPr="00813CE1">
        <w:rPr>
          <w:rFonts w:ascii="Arial Narrow" w:hAnsi="Arial Narrow" w:cs="Arial"/>
          <w:bCs/>
          <w:i/>
          <w:iCs/>
        </w:rPr>
        <w:t xml:space="preserve">to be scanned to perceptive content </w:t>
      </w:r>
      <w:r w:rsidR="000E7FB4">
        <w:rPr>
          <w:rFonts w:ascii="Arial Narrow" w:hAnsi="Arial Narrow" w:cs="Arial"/>
          <w:bCs/>
          <w:i/>
          <w:iCs/>
        </w:rPr>
        <w:t>in</w:t>
      </w:r>
      <w:r w:rsidRPr="00813CE1">
        <w:rPr>
          <w:rFonts w:ascii="Arial Narrow" w:hAnsi="Arial Narrow" w:cs="Arial"/>
          <w:bCs/>
          <w:i/>
          <w:iCs/>
        </w:rPr>
        <w:t xml:space="preserve"> the student profile. The student is to receive a copy of the signed document</w:t>
      </w:r>
      <w:r>
        <w:rPr>
          <w:rFonts w:ascii="Arial Narrow" w:hAnsi="Arial Narrow" w:cs="Arial"/>
          <w:bCs/>
          <w:i/>
          <w:iCs/>
        </w:rPr>
        <w:t>.</w:t>
      </w:r>
    </w:p>
    <w:p w14:paraId="2F761885" w14:textId="4B1AD561" w:rsidR="000E7FB4" w:rsidRDefault="00ED55AF" w:rsidP="00813CE1">
      <w:pPr>
        <w:spacing w:after="0" w:line="240" w:lineRule="auto"/>
        <w:ind w:left="-270"/>
        <w:rPr>
          <w:rFonts w:ascii="Arial Narrow" w:hAnsi="Arial Narrow" w:cs="Arial"/>
          <w:bCs/>
          <w:i/>
          <w:iCs/>
        </w:rPr>
      </w:pPr>
      <w:r>
        <w:rPr>
          <w:rFonts w:ascii="Arial Narrow" w:hAnsi="Arial Narrow" w:cs="Arial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0FA39D9" wp14:editId="760F8CFB">
                <wp:simplePos x="0" y="0"/>
                <wp:positionH relativeFrom="column">
                  <wp:posOffset>716788</wp:posOffset>
                </wp:positionH>
                <wp:positionV relativeFrom="paragraph">
                  <wp:posOffset>149301</wp:posOffset>
                </wp:positionV>
                <wp:extent cx="2033625" cy="914400"/>
                <wp:effectExtent l="0" t="0" r="2413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3625" cy="914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5ED7474" id="Rectangle 3" o:spid="_x0000_s1026" style="position:absolute;margin-left:56.45pt;margin-top:11.75pt;width:160.15pt;height:1in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" fillcolor="white [3212]" strokecolor="#7f7f7f [1612]" strokeweight="1pt"/>
            </w:pict>
          </mc:Fallback>
        </mc:AlternateContent>
      </w:r>
    </w:p>
    <w:p w14:paraId="2AFC4C7D" w14:textId="0A67CC72" w:rsidR="00813CE1" w:rsidRDefault="00813CE1" w:rsidP="007E10C2">
      <w:pPr>
        <w:spacing w:after="0" w:line="240" w:lineRule="auto"/>
        <w:ind w:left="-270"/>
        <w:rPr>
          <w:rFonts w:ascii="Arial Narrow" w:hAnsi="Arial Narrow" w:cs="Arial"/>
          <w:b/>
        </w:rPr>
      </w:pPr>
      <w:r w:rsidRPr="00813CE1">
        <w:rPr>
          <w:rFonts w:ascii="Arial Narrow" w:hAnsi="Arial Narrow" w:cs="Arial"/>
          <w:b/>
        </w:rPr>
        <w:t>Faculty stamp</w:t>
      </w:r>
    </w:p>
    <w:p w14:paraId="0BCF684D" w14:textId="77777777" w:rsidR="00813CE1" w:rsidRPr="00813CE1" w:rsidRDefault="00813CE1" w:rsidP="00813CE1">
      <w:pPr>
        <w:spacing w:after="0" w:line="240" w:lineRule="auto"/>
        <w:ind w:left="-270"/>
        <w:rPr>
          <w:rFonts w:ascii="Arial Narrow" w:hAnsi="Arial Narrow" w:cs="Arial"/>
          <w:b/>
        </w:rPr>
      </w:pPr>
    </w:p>
    <w:p w14:paraId="4CB05F81" w14:textId="25991D01" w:rsidR="00813CE1" w:rsidRPr="00813CE1" w:rsidRDefault="00813CE1" w:rsidP="00813CE1">
      <w:pPr>
        <w:spacing w:after="0" w:line="240" w:lineRule="auto"/>
        <w:ind w:left="-270"/>
        <w:rPr>
          <w:rFonts w:ascii="Arial Narrow" w:hAnsi="Arial Narrow" w:cs="Arial"/>
          <w:bCs/>
          <w:i/>
          <w:iCs/>
        </w:rPr>
      </w:pPr>
      <w:r w:rsidRPr="00813CE1">
        <w:rPr>
          <w:rFonts w:ascii="Arial Narrow" w:hAnsi="Arial Narrow" w:cs="Arial"/>
          <w:bCs/>
          <w:i/>
          <w:iCs/>
        </w:rPr>
        <w:t xml:space="preserve"> </w:t>
      </w:r>
    </w:p>
    <w:sectPr w:rsidR="00813CE1" w:rsidRPr="00813CE1" w:rsidSect="00ED55AF">
      <w:footerReference w:type="default" r:id="rId12"/>
      <w:pgSz w:w="11906" w:h="16838"/>
      <w:pgMar w:top="810" w:right="1440" w:bottom="36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68C9C" w14:textId="77777777" w:rsidR="00354114" w:rsidRDefault="00354114" w:rsidP="00DA241A">
      <w:pPr>
        <w:spacing w:after="0" w:line="240" w:lineRule="auto"/>
      </w:pPr>
      <w:r>
        <w:separator/>
      </w:r>
    </w:p>
  </w:endnote>
  <w:endnote w:type="continuationSeparator" w:id="0">
    <w:p w14:paraId="604CBAF1" w14:textId="77777777" w:rsidR="00354114" w:rsidRDefault="00354114" w:rsidP="00DA241A">
      <w:pPr>
        <w:spacing w:after="0" w:line="240" w:lineRule="auto"/>
      </w:pPr>
      <w:r>
        <w:continuationSeparator/>
      </w:r>
    </w:p>
  </w:endnote>
  <w:endnote w:type="continuationNotice" w:id="1">
    <w:p w14:paraId="4D275910" w14:textId="77777777" w:rsidR="00354114" w:rsidRDefault="003541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4BCFF" w14:textId="1FF39486" w:rsidR="00BC29E3" w:rsidRPr="00BC29E3" w:rsidRDefault="00BC29E3">
    <w:pPr>
      <w:pStyle w:val="Footer"/>
      <w:ind w:right="-864"/>
      <w:jc w:val="right"/>
      <w:rPr>
        <w:rFonts w:ascii="Arial Narrow" w:hAnsi="Arial Narrow"/>
        <w:sz w:val="18"/>
        <w:szCs w:val="18"/>
      </w:rPr>
    </w:pPr>
  </w:p>
  <w:p w14:paraId="05E3470D" w14:textId="77777777" w:rsidR="00DA241A" w:rsidRDefault="00DA24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296C2" w14:textId="77777777" w:rsidR="00354114" w:rsidRDefault="00354114" w:rsidP="00DA241A">
      <w:pPr>
        <w:spacing w:after="0" w:line="240" w:lineRule="auto"/>
      </w:pPr>
      <w:r>
        <w:separator/>
      </w:r>
    </w:p>
  </w:footnote>
  <w:footnote w:type="continuationSeparator" w:id="0">
    <w:p w14:paraId="30D0FAB8" w14:textId="77777777" w:rsidR="00354114" w:rsidRDefault="00354114" w:rsidP="00DA241A">
      <w:pPr>
        <w:spacing w:after="0" w:line="240" w:lineRule="auto"/>
      </w:pPr>
      <w:r>
        <w:continuationSeparator/>
      </w:r>
    </w:p>
  </w:footnote>
  <w:footnote w:type="continuationNotice" w:id="1">
    <w:p w14:paraId="1B7ED182" w14:textId="77777777" w:rsidR="00354114" w:rsidRDefault="0035411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60D1F"/>
    <w:multiLevelType w:val="hybridMultilevel"/>
    <w:tmpl w:val="2FC61DBC"/>
    <w:lvl w:ilvl="0" w:tplc="3C4ECDD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54068"/>
    <w:multiLevelType w:val="hybridMultilevel"/>
    <w:tmpl w:val="9EA46CE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E7D5E"/>
    <w:multiLevelType w:val="hybridMultilevel"/>
    <w:tmpl w:val="BFEAFD0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6521637"/>
    <w:multiLevelType w:val="multilevel"/>
    <w:tmpl w:val="CAE8D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B8E71CD"/>
    <w:multiLevelType w:val="hybridMultilevel"/>
    <w:tmpl w:val="5BF0A1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941997">
    <w:abstractNumId w:val="0"/>
  </w:num>
  <w:num w:numId="2" w16cid:durableId="825123392">
    <w:abstractNumId w:val="1"/>
  </w:num>
  <w:num w:numId="3" w16cid:durableId="312753916">
    <w:abstractNumId w:val="2"/>
  </w:num>
  <w:num w:numId="4" w16cid:durableId="83380503">
    <w:abstractNumId w:val="3"/>
  </w:num>
  <w:num w:numId="5" w16cid:durableId="10940871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6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MzQ1MzWxNDU1NzVQ0lEKTi0uzszPAykwrwUAsu6/niwAAAA="/>
  </w:docVars>
  <w:rsids>
    <w:rsidRoot w:val="008A121D"/>
    <w:rsid w:val="00015982"/>
    <w:rsid w:val="000204E6"/>
    <w:rsid w:val="000241A6"/>
    <w:rsid w:val="00073C98"/>
    <w:rsid w:val="00095FD6"/>
    <w:rsid w:val="000B066F"/>
    <w:rsid w:val="000B788A"/>
    <w:rsid w:val="000C1CF1"/>
    <w:rsid w:val="000C55A6"/>
    <w:rsid w:val="000D77A7"/>
    <w:rsid w:val="000E7FB4"/>
    <w:rsid w:val="000F7E60"/>
    <w:rsid w:val="001261B9"/>
    <w:rsid w:val="00145CA1"/>
    <w:rsid w:val="001B2FEB"/>
    <w:rsid w:val="001F21D5"/>
    <w:rsid w:val="00200933"/>
    <w:rsid w:val="00202887"/>
    <w:rsid w:val="00214598"/>
    <w:rsid w:val="002416D3"/>
    <w:rsid w:val="002619D4"/>
    <w:rsid w:val="00263EE2"/>
    <w:rsid w:val="002C0AFD"/>
    <w:rsid w:val="002E01F1"/>
    <w:rsid w:val="002F6B47"/>
    <w:rsid w:val="00301E70"/>
    <w:rsid w:val="00307CE1"/>
    <w:rsid w:val="00331E5E"/>
    <w:rsid w:val="00354114"/>
    <w:rsid w:val="00362003"/>
    <w:rsid w:val="00393290"/>
    <w:rsid w:val="003969A7"/>
    <w:rsid w:val="003E028D"/>
    <w:rsid w:val="003E7F29"/>
    <w:rsid w:val="003F436C"/>
    <w:rsid w:val="00450A73"/>
    <w:rsid w:val="00451623"/>
    <w:rsid w:val="00463C12"/>
    <w:rsid w:val="004A067D"/>
    <w:rsid w:val="004A444C"/>
    <w:rsid w:val="004B6393"/>
    <w:rsid w:val="00504084"/>
    <w:rsid w:val="00522EA6"/>
    <w:rsid w:val="005313B2"/>
    <w:rsid w:val="005429FA"/>
    <w:rsid w:val="00545E35"/>
    <w:rsid w:val="0055009B"/>
    <w:rsid w:val="00565F71"/>
    <w:rsid w:val="005661B5"/>
    <w:rsid w:val="005C1CDF"/>
    <w:rsid w:val="00636DB0"/>
    <w:rsid w:val="00646809"/>
    <w:rsid w:val="00653FFB"/>
    <w:rsid w:val="00671B48"/>
    <w:rsid w:val="00673B68"/>
    <w:rsid w:val="00676850"/>
    <w:rsid w:val="00683029"/>
    <w:rsid w:val="006B176D"/>
    <w:rsid w:val="006F2A01"/>
    <w:rsid w:val="006F5DA4"/>
    <w:rsid w:val="00713BDA"/>
    <w:rsid w:val="00720A9C"/>
    <w:rsid w:val="007759D0"/>
    <w:rsid w:val="007839E2"/>
    <w:rsid w:val="007B22C7"/>
    <w:rsid w:val="007C4586"/>
    <w:rsid w:val="007C60A4"/>
    <w:rsid w:val="007E10C2"/>
    <w:rsid w:val="00813CE1"/>
    <w:rsid w:val="008703CD"/>
    <w:rsid w:val="008A121D"/>
    <w:rsid w:val="008A27AD"/>
    <w:rsid w:val="008B2B85"/>
    <w:rsid w:val="008B754B"/>
    <w:rsid w:val="008D22BA"/>
    <w:rsid w:val="008D6456"/>
    <w:rsid w:val="008E5DB4"/>
    <w:rsid w:val="008F260D"/>
    <w:rsid w:val="008F2B46"/>
    <w:rsid w:val="009057AE"/>
    <w:rsid w:val="009063AA"/>
    <w:rsid w:val="00911B0A"/>
    <w:rsid w:val="00922BB8"/>
    <w:rsid w:val="0094279F"/>
    <w:rsid w:val="009C5755"/>
    <w:rsid w:val="009C711E"/>
    <w:rsid w:val="009D5D88"/>
    <w:rsid w:val="00A23B58"/>
    <w:rsid w:val="00A634C9"/>
    <w:rsid w:val="00A9407D"/>
    <w:rsid w:val="00AB4CEA"/>
    <w:rsid w:val="00AB6CB5"/>
    <w:rsid w:val="00AC6A46"/>
    <w:rsid w:val="00B351F1"/>
    <w:rsid w:val="00B4086D"/>
    <w:rsid w:val="00B473E8"/>
    <w:rsid w:val="00B52004"/>
    <w:rsid w:val="00B57236"/>
    <w:rsid w:val="00B81EDC"/>
    <w:rsid w:val="00BC29E3"/>
    <w:rsid w:val="00BC525C"/>
    <w:rsid w:val="00C172C1"/>
    <w:rsid w:val="00C17328"/>
    <w:rsid w:val="00C31B16"/>
    <w:rsid w:val="00C435DB"/>
    <w:rsid w:val="00C67FC5"/>
    <w:rsid w:val="00C9403C"/>
    <w:rsid w:val="00CA037B"/>
    <w:rsid w:val="00CA1223"/>
    <w:rsid w:val="00CE1695"/>
    <w:rsid w:val="00CF07DD"/>
    <w:rsid w:val="00D00261"/>
    <w:rsid w:val="00D102A0"/>
    <w:rsid w:val="00D546E9"/>
    <w:rsid w:val="00D77F36"/>
    <w:rsid w:val="00D84679"/>
    <w:rsid w:val="00DA241A"/>
    <w:rsid w:val="00DA7C7B"/>
    <w:rsid w:val="00DB60CC"/>
    <w:rsid w:val="00DF6152"/>
    <w:rsid w:val="00E62086"/>
    <w:rsid w:val="00E66DF0"/>
    <w:rsid w:val="00EC05BD"/>
    <w:rsid w:val="00ED55AF"/>
    <w:rsid w:val="00F00707"/>
    <w:rsid w:val="00F245B2"/>
    <w:rsid w:val="00F45198"/>
    <w:rsid w:val="00F529BE"/>
    <w:rsid w:val="00FF28ED"/>
    <w:rsid w:val="00FF5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1863A4D"/>
  <w15:chartTrackingRefBased/>
  <w15:docId w15:val="{65D67C87-6BF6-4350-AAFA-617083415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A121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121D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8A12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A24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41A"/>
  </w:style>
  <w:style w:type="paragraph" w:styleId="Footer">
    <w:name w:val="footer"/>
    <w:basedOn w:val="Normal"/>
    <w:link w:val="FooterChar"/>
    <w:uiPriority w:val="99"/>
    <w:unhideWhenUsed/>
    <w:rsid w:val="00DA24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41A"/>
  </w:style>
  <w:style w:type="table" w:customStyle="1" w:styleId="TableGrid1">
    <w:name w:val="Table Grid1"/>
    <w:basedOn w:val="TableNormal"/>
    <w:next w:val="TableGrid"/>
    <w:rsid w:val="003F43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B78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8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5162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05B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427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7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7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7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79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6.png@01D30F85.D4EEE790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0E9335DA42EB4DB8C0B732EF41AC34" ma:contentTypeVersion="14" ma:contentTypeDescription="Create a new document." ma:contentTypeScope="" ma:versionID="b44b03e74ed1cc11c2ae2df0c19ce088">
  <xsd:schema xmlns:xsd="http://www.w3.org/2001/XMLSchema" xmlns:xs="http://www.w3.org/2001/XMLSchema" xmlns:p="http://schemas.microsoft.com/office/2006/metadata/properties" xmlns:ns3="7c7d04e6-e939-4f32-8f02-ed0822cffc40" xmlns:ns4="8ec485e9-3cdb-4cbd-8861-0a601fd2f230" targetNamespace="http://schemas.microsoft.com/office/2006/metadata/properties" ma:root="true" ma:fieldsID="8a3fb406d17aec064907424285049511" ns3:_="" ns4:_="">
    <xsd:import namespace="7c7d04e6-e939-4f32-8f02-ed0822cffc40"/>
    <xsd:import namespace="8ec485e9-3cdb-4cbd-8861-0a601fd2f23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d04e6-e939-4f32-8f02-ed0822cff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485e9-3cdb-4cbd-8861-0a601fd2f23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EE91B0-74CE-477E-A98A-C31CF2633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128405-BA0C-4B54-A270-D6FA403C23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7d04e6-e939-4f32-8f02-ed0822cffc40"/>
    <ds:schemaRef ds:uri="8ec485e9-3cdb-4cbd-8861-0a601fd2f2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202522-E303-43C1-B303-6C28CA2734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Johannesburg</Company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ker, Gadija</dc:creator>
  <cp:keywords/>
  <dc:description/>
  <cp:lastModifiedBy>Mackenzie, Thandi</cp:lastModifiedBy>
  <cp:revision>5</cp:revision>
  <dcterms:created xsi:type="dcterms:W3CDTF">2023-11-20T13:10:00Z</dcterms:created>
  <dcterms:modified xsi:type="dcterms:W3CDTF">2023-12-12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0E9335DA42EB4DB8C0B732EF41AC34</vt:lpwstr>
  </property>
</Properties>
</file>